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85A418" w14:textId="6F0A05B8" w:rsidR="009C7FE6" w:rsidRDefault="009C7FE6">
      <w:pPr>
        <w:rPr>
          <w:sz w:val="32"/>
          <w:szCs w:val="32"/>
        </w:rPr>
      </w:pPr>
      <w:r w:rsidRPr="009C7FE6">
        <w:rPr>
          <w:b/>
          <w:sz w:val="32"/>
          <w:szCs w:val="32"/>
          <w:u w:val="single"/>
        </w:rPr>
        <w:t>The time table component</w:t>
      </w:r>
      <w:r>
        <w:rPr>
          <w:sz w:val="32"/>
          <w:szCs w:val="32"/>
        </w:rPr>
        <w:t xml:space="preserve"> </w:t>
      </w:r>
    </w:p>
    <w:p w14:paraId="18E5B330" w14:textId="454E9647" w:rsidR="006E223B" w:rsidRDefault="009C7FE6">
      <w:r>
        <w:t xml:space="preserve">One of the main functionalities of the </w:t>
      </w:r>
      <w:proofErr w:type="spellStart"/>
      <w:r>
        <w:t>sathara</w:t>
      </w:r>
      <w:proofErr w:type="spellEnd"/>
      <w:r>
        <w:t xml:space="preserve"> institute </w:t>
      </w:r>
      <w:r w:rsidR="00940295">
        <w:t>system</w:t>
      </w:r>
      <w:bookmarkStart w:id="0" w:name="_GoBack"/>
      <w:bookmarkEnd w:id="0"/>
      <w:r>
        <w:t xml:space="preserve"> is that to create a time tale component that can be updated by the admin. Admin can create time table components, update them, delete them and most importantly anyone can see them.</w:t>
      </w:r>
    </w:p>
    <w:p w14:paraId="47290AB1" w14:textId="0FA153DC" w:rsidR="006E223B" w:rsidRDefault="006E223B">
      <w:proofErr w:type="spellStart"/>
      <w:r>
        <w:t>Index.php</w:t>
      </w:r>
      <w:proofErr w:type="spellEnd"/>
      <w:r>
        <w:t xml:space="preserve"> file was created to select what user want to do such as </w:t>
      </w:r>
    </w:p>
    <w:p w14:paraId="3B1ACE34" w14:textId="120D1AF1" w:rsidR="006E223B" w:rsidRDefault="006E223B" w:rsidP="006E223B">
      <w:pPr>
        <w:pStyle w:val="ListParagraph"/>
        <w:numPr>
          <w:ilvl w:val="0"/>
          <w:numId w:val="1"/>
        </w:numPr>
      </w:pPr>
      <w:r>
        <w:t>Add new entry</w:t>
      </w:r>
    </w:p>
    <w:p w14:paraId="1BCF3DA3" w14:textId="5D5DC228" w:rsidR="006E223B" w:rsidRDefault="006E223B" w:rsidP="006E223B">
      <w:pPr>
        <w:pStyle w:val="ListParagraph"/>
        <w:numPr>
          <w:ilvl w:val="0"/>
          <w:numId w:val="1"/>
        </w:numPr>
      </w:pPr>
      <w:r>
        <w:t>Update an entry</w:t>
      </w:r>
    </w:p>
    <w:p w14:paraId="70EE5717" w14:textId="4AA59649" w:rsidR="006E223B" w:rsidRDefault="006E223B" w:rsidP="006E223B">
      <w:pPr>
        <w:pStyle w:val="ListParagraph"/>
        <w:numPr>
          <w:ilvl w:val="0"/>
          <w:numId w:val="1"/>
        </w:numPr>
      </w:pPr>
      <w:r>
        <w:t>Delete an entry</w:t>
      </w:r>
    </w:p>
    <w:p w14:paraId="4D833B52" w14:textId="66A73836" w:rsidR="006E223B" w:rsidRDefault="006E223B" w:rsidP="006E223B">
      <w:pPr>
        <w:pStyle w:val="ListParagraph"/>
        <w:numPr>
          <w:ilvl w:val="0"/>
          <w:numId w:val="1"/>
        </w:numPr>
      </w:pPr>
      <w:r>
        <w:t>View time table</w:t>
      </w:r>
    </w:p>
    <w:p w14:paraId="6E8A59A1" w14:textId="4377785E" w:rsidR="009C7FE6" w:rsidRDefault="009C7FE6">
      <w:pPr>
        <w:rPr>
          <w:b/>
          <w:sz w:val="24"/>
          <w:szCs w:val="24"/>
          <w:u w:val="single"/>
        </w:rPr>
      </w:pPr>
      <w:r w:rsidRPr="009C7FE6">
        <w:rPr>
          <w:b/>
          <w:sz w:val="24"/>
          <w:szCs w:val="24"/>
          <w:u w:val="single"/>
        </w:rPr>
        <w:t xml:space="preserve">Add function </w:t>
      </w:r>
    </w:p>
    <w:p w14:paraId="4241DBA9" w14:textId="7E570BB0" w:rsidR="00FA58C0" w:rsidRDefault="009C7FE6">
      <w:r>
        <w:t xml:space="preserve">First thing that implemented was the function to add new time table entry. Information was gathered by using a standard HTML form and </w:t>
      </w:r>
      <w:r w:rsidR="006E223B">
        <w:t xml:space="preserve">data was sent using POST method. Then using knowledge in </w:t>
      </w:r>
      <w:proofErr w:type="spellStart"/>
      <w:r w:rsidR="006E223B">
        <w:t>sql</w:t>
      </w:r>
      <w:proofErr w:type="spellEnd"/>
      <w:r w:rsidR="006E223B">
        <w:t xml:space="preserve"> checked whether that particular time slot was empty or not</w:t>
      </w:r>
      <w:r w:rsidR="00FA58C0">
        <w:t xml:space="preserve">. If empty record will be added. Otherwise error message will be shown. </w:t>
      </w:r>
    </w:p>
    <w:p w14:paraId="6C6859AB" w14:textId="77777777" w:rsidR="00643742" w:rsidRDefault="00643742"/>
    <w:p w14:paraId="0F44E1E6" w14:textId="47E4B164" w:rsidR="00FA58C0" w:rsidRDefault="00FA58C0" w:rsidP="00FA58C0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Update </w:t>
      </w:r>
      <w:r w:rsidRPr="009C7FE6">
        <w:rPr>
          <w:b/>
          <w:sz w:val="24"/>
          <w:szCs w:val="24"/>
          <w:u w:val="single"/>
        </w:rPr>
        <w:t xml:space="preserve">function </w:t>
      </w:r>
    </w:p>
    <w:p w14:paraId="609AFCC9" w14:textId="28CDDA1F" w:rsidR="00FA58C0" w:rsidRDefault="00FA58C0" w:rsidP="00FA58C0">
      <w:r>
        <w:t xml:space="preserve">Like in the add function html forms were used to get details about which time table entry has to be updated. </w:t>
      </w:r>
      <w:r w:rsidR="00643742">
        <w:t>Then checked whether target time slot is empty or not. If not empty it will be updated with new subject name and teacher name. otherwise error message will be shown.</w:t>
      </w:r>
    </w:p>
    <w:p w14:paraId="2DFB5C1E" w14:textId="1F5D79B4" w:rsidR="00643742" w:rsidRDefault="00643742" w:rsidP="00643742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Delete function</w:t>
      </w:r>
      <w:r w:rsidRPr="009C7FE6">
        <w:rPr>
          <w:b/>
          <w:sz w:val="24"/>
          <w:szCs w:val="24"/>
          <w:u w:val="single"/>
        </w:rPr>
        <w:t xml:space="preserve"> </w:t>
      </w:r>
    </w:p>
    <w:p w14:paraId="7C3590A7" w14:textId="58AD5B80" w:rsidR="00643742" w:rsidRPr="009C7FE6" w:rsidRDefault="00643742" w:rsidP="00FA58C0">
      <w:r>
        <w:t xml:space="preserve">Like in the update function same thing happens here. HTML forms are used to get details about the time table entry that has to be deleted. And then by running a </w:t>
      </w:r>
      <w:proofErr w:type="spellStart"/>
      <w:r>
        <w:t>sql</w:t>
      </w:r>
      <w:proofErr w:type="spellEnd"/>
      <w:r>
        <w:t xml:space="preserve"> query it is checked whether that time table entry exist or not. If it does exist record will be deleted and error message will be shown otherwise.</w:t>
      </w:r>
    </w:p>
    <w:p w14:paraId="0D9C17CB" w14:textId="6827A5C1" w:rsidR="00643742" w:rsidRDefault="00643742" w:rsidP="00643742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View</w:t>
      </w:r>
      <w:r w:rsidRPr="009C7FE6">
        <w:rPr>
          <w:b/>
          <w:sz w:val="24"/>
          <w:szCs w:val="24"/>
          <w:u w:val="single"/>
        </w:rPr>
        <w:t xml:space="preserve"> function </w:t>
      </w:r>
    </w:p>
    <w:p w14:paraId="3C1F13BC" w14:textId="038AC93E" w:rsidR="00FA58C0" w:rsidRPr="009C7FE6" w:rsidRDefault="00643742">
      <w:r>
        <w:t>A basic HTML table was created and a function print was made to print if that time slot was occupied by a teacher.</w:t>
      </w:r>
    </w:p>
    <w:sectPr w:rsidR="00FA58C0" w:rsidRPr="009C7F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724871"/>
    <w:multiLevelType w:val="hybridMultilevel"/>
    <w:tmpl w:val="B150C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7AwMjY1NDIzMjFQ0lEKTi0uzszPAykwrAUAgJVcMywAAAA="/>
  </w:docVars>
  <w:rsids>
    <w:rsidRoot w:val="009C7FE6"/>
    <w:rsid w:val="00040755"/>
    <w:rsid w:val="00643742"/>
    <w:rsid w:val="006E223B"/>
    <w:rsid w:val="00940295"/>
    <w:rsid w:val="009C7FE6"/>
    <w:rsid w:val="00FA5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F790D"/>
  <w15:chartTrackingRefBased/>
  <w15:docId w15:val="{65D60354-9131-47C6-A617-753A444E0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22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ha Jayalath</dc:creator>
  <cp:keywords/>
  <dc:description/>
  <cp:lastModifiedBy>Sankha Jayalath</cp:lastModifiedBy>
  <cp:revision>2</cp:revision>
  <dcterms:created xsi:type="dcterms:W3CDTF">2019-03-20T15:20:00Z</dcterms:created>
  <dcterms:modified xsi:type="dcterms:W3CDTF">2019-03-20T16:14:00Z</dcterms:modified>
</cp:coreProperties>
</file>